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EE6AC7" w14:textId="6FC506A4" w:rsidR="00041385" w:rsidRDefault="009315F0">
      <w:r>
        <w:rPr>
          <w:noProof/>
        </w:rPr>
        <w:drawing>
          <wp:anchor distT="0" distB="0" distL="114300" distR="114300" simplePos="0" relativeHeight="251659264" behindDoc="1" locked="0" layoutInCell="1" allowOverlap="1" wp14:anchorId="749CA754" wp14:editId="7127DC29">
            <wp:simplePos x="0" y="0"/>
            <wp:positionH relativeFrom="column">
              <wp:posOffset>4162829</wp:posOffset>
            </wp:positionH>
            <wp:positionV relativeFrom="paragraph">
              <wp:posOffset>0</wp:posOffset>
            </wp:positionV>
            <wp:extent cx="1232535" cy="1232535"/>
            <wp:effectExtent l="0" t="0" r="5715" b="5715"/>
            <wp:wrapTight wrapText="bothSides">
              <wp:wrapPolygon edited="0">
                <wp:start x="0" y="0"/>
                <wp:lineTo x="0" y="21366"/>
                <wp:lineTo x="21366" y="21366"/>
                <wp:lineTo x="21366" y="0"/>
                <wp:lineTo x="0" y="0"/>
              </wp:wrapPolygon>
            </wp:wrapTight>
            <wp:docPr id="1024956529" name="Picture 3" descr="A person standing in a parking lo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4956529" name="Picture 3" descr="A person standing in a parking lot&#10;&#10;Description automatically generated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32535" cy="12325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8240" behindDoc="1" locked="0" layoutInCell="1" allowOverlap="1" wp14:anchorId="5B4892DA" wp14:editId="16EDC0AB">
            <wp:simplePos x="0" y="0"/>
            <wp:positionH relativeFrom="margin">
              <wp:align>left</wp:align>
            </wp:positionH>
            <wp:positionV relativeFrom="paragraph">
              <wp:posOffset>173</wp:posOffset>
            </wp:positionV>
            <wp:extent cx="1219200" cy="1219200"/>
            <wp:effectExtent l="0" t="0" r="0" b="0"/>
            <wp:wrapTight wrapText="bothSides">
              <wp:wrapPolygon edited="0">
                <wp:start x="0" y="0"/>
                <wp:lineTo x="0" y="21263"/>
                <wp:lineTo x="21263" y="21263"/>
                <wp:lineTo x="21263" y="0"/>
                <wp:lineTo x="0" y="0"/>
              </wp:wrapPolygon>
            </wp:wrapTight>
            <wp:docPr id="100982664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9826645" name="Picture 1009826645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19200" cy="12192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DF38F2E" w14:textId="77777777" w:rsidR="009315F0" w:rsidRPr="009315F0" w:rsidRDefault="009315F0" w:rsidP="009315F0"/>
    <w:p w14:paraId="1609207B" w14:textId="77777777" w:rsidR="009315F0" w:rsidRPr="009315F0" w:rsidRDefault="009315F0" w:rsidP="009315F0"/>
    <w:p w14:paraId="018E2A29" w14:textId="77777777" w:rsidR="009315F0" w:rsidRPr="009315F0" w:rsidRDefault="009315F0" w:rsidP="009315F0"/>
    <w:p w14:paraId="4122FA7F" w14:textId="77777777" w:rsidR="009315F0" w:rsidRDefault="009315F0" w:rsidP="009315F0"/>
    <w:p w14:paraId="2BAE8C98" w14:textId="7298D784" w:rsidR="009315F0" w:rsidRDefault="009315F0" w:rsidP="009315F0">
      <w:pPr>
        <w:ind w:firstLine="720"/>
      </w:pPr>
      <w:r>
        <w:t>ramith.jpg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camera.jpg</w:t>
      </w:r>
    </w:p>
    <w:p w14:paraId="0C6492EC" w14:textId="720073A0" w:rsidR="009315F0" w:rsidRDefault="009315F0" w:rsidP="009315F0">
      <w:pPr>
        <w:ind w:firstLine="720"/>
      </w:pPr>
      <w:r w:rsidRPr="009315F0">
        <w:drawing>
          <wp:anchor distT="0" distB="0" distL="114300" distR="114300" simplePos="0" relativeHeight="251660288" behindDoc="1" locked="0" layoutInCell="1" allowOverlap="1" wp14:anchorId="7DBD9648" wp14:editId="1660A53B">
            <wp:simplePos x="0" y="0"/>
            <wp:positionH relativeFrom="margin">
              <wp:align>right</wp:align>
            </wp:positionH>
            <wp:positionV relativeFrom="paragraph">
              <wp:posOffset>288117</wp:posOffset>
            </wp:positionV>
            <wp:extent cx="5943600" cy="2256790"/>
            <wp:effectExtent l="0" t="0" r="0" b="0"/>
            <wp:wrapTight wrapText="bothSides">
              <wp:wrapPolygon edited="0">
                <wp:start x="0" y="0"/>
                <wp:lineTo x="0" y="21333"/>
                <wp:lineTo x="21531" y="21333"/>
                <wp:lineTo x="21531" y="0"/>
                <wp:lineTo x="0" y="0"/>
              </wp:wrapPolygon>
            </wp:wrapTight>
            <wp:docPr id="40280640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2806409" name="Picture 1" descr="A screenshot of a computer&#10;&#10;Description automatically generated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5679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FBD2D6A" w14:textId="62A1F5D0" w:rsidR="009315F0" w:rsidRDefault="009315F0" w:rsidP="009315F0"/>
    <w:p w14:paraId="2F0E3ED4" w14:textId="77777777" w:rsidR="009315F0" w:rsidRDefault="009315F0" w:rsidP="009315F0"/>
    <w:p w14:paraId="69794307" w14:textId="4B7DF0FC" w:rsidR="009315F0" w:rsidRDefault="009315F0" w:rsidP="009315F0">
      <w:r w:rsidRPr="009315F0">
        <w:drawing>
          <wp:inline distT="0" distB="0" distL="0" distR="0" wp14:anchorId="3992E284" wp14:editId="24DE0F95">
            <wp:extent cx="5943600" cy="1261110"/>
            <wp:effectExtent l="0" t="0" r="0" b="0"/>
            <wp:docPr id="105214611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2146113" name="Picture 1" descr="A screenshot of a computer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61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543279" w14:textId="77777777" w:rsidR="009315F0" w:rsidRDefault="009315F0" w:rsidP="009315F0"/>
    <w:p w14:paraId="3B6C7A8C" w14:textId="77777777" w:rsidR="009315F0" w:rsidRPr="009315F0" w:rsidRDefault="009315F0" w:rsidP="009315F0"/>
    <w:sectPr w:rsidR="009315F0" w:rsidRPr="009315F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ewNDO2MDKxMDE0NTJR0lEKTi0uzszPAykwrAUA1+q8AywAAAA="/>
  </w:docVars>
  <w:rsids>
    <w:rsidRoot w:val="009315F0"/>
    <w:rsid w:val="00041385"/>
    <w:rsid w:val="009315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568008"/>
  <w15:chartTrackingRefBased/>
  <w15:docId w15:val="{0F46449C-6F35-4143-8DCC-3FEF13C7C6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jpg"/><Relationship Id="rId4" Type="http://schemas.openxmlformats.org/officeDocument/2006/relationships/image" Target="media/image1.jp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6</Words>
  <Characters>38</Characters>
  <Application>Microsoft Office Word</Application>
  <DocSecurity>0</DocSecurity>
  <Lines>1</Lines>
  <Paragraphs>1</Paragraphs>
  <ScaleCrop>false</ScaleCrop>
  <Company/>
  <LinksUpToDate>false</LinksUpToDate>
  <CharactersWithSpaces>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yara</dc:creator>
  <cp:keywords/>
  <dc:description/>
  <cp:lastModifiedBy>Kiyara</cp:lastModifiedBy>
  <cp:revision>1</cp:revision>
  <dcterms:created xsi:type="dcterms:W3CDTF">2023-08-30T19:13:00Z</dcterms:created>
  <dcterms:modified xsi:type="dcterms:W3CDTF">2023-08-30T19:24:00Z</dcterms:modified>
</cp:coreProperties>
</file>